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настасия Гончарь</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87086"/>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87086"/>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77191"/>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77191"/>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69010"/>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69010"/>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7000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7000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268667"/>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268667"/>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265339"/>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265339"/>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30617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30617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087326"/>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087326"/>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108740"/>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108740"/>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10244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10244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101093"/>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101093"/>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настасия Гончарь</dc:creator>
  <dc:language>ru-RU</dc:language>
  <cp:keywords/>
  <dcterms:created xsi:type="dcterms:W3CDTF">2025-03-13T08:02:00Z</dcterms:created>
  <dcterms:modified xsi:type="dcterms:W3CDTF">2025-03-13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